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Ben Be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atthew Kamowski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1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1102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